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0.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912A87" w14:textId="77777777" w:rsidR="00184D9C" w:rsidRPr="00EE7CF1" w:rsidRDefault="00EA7259" w:rsidP="00EA7259">
      <w:pPr>
        <w:pStyle w:val="BodyText"/>
        <w:jc w:val="both"/>
        <w:rPr>
          <w:rFonts w:ascii="Lato" w:hAnsi="Lato" w:cs="Dubai"/>
        </w:rPr>
      </w:pPr>
      <w:r w:rsidRPr="00EE7CF1">
        <w:rPr>
          <w:rFonts w:ascii="Lato" w:hAnsi="Lato" w:cs="Dubai"/>
        </w:rPr>
        <w:t>John Marcus</w:t>
      </w:r>
    </w:p>
    <w:p w14:paraId="35912A89" w14:textId="77777777" w:rsidR="00184D9C" w:rsidRPr="00EE7CF1" w:rsidRDefault="00EA7259" w:rsidP="00EA7259">
      <w:pPr>
        <w:pStyle w:val="BodyText"/>
        <w:jc w:val="both"/>
        <w:rPr>
          <w:rFonts w:ascii="Lato" w:hAnsi="Lato" w:cs="Dubai"/>
        </w:rPr>
      </w:pPr>
      <w:r w:rsidRPr="00EE7CF1">
        <w:rPr>
          <w:rFonts w:ascii="Lato" w:hAnsi="Lato" w:cs="Dubai"/>
        </w:rPr>
        <w:t>123 Grey St.</w:t>
      </w:r>
    </w:p>
    <w:p w14:paraId="35912A8B" w14:textId="77777777" w:rsidR="00184D9C" w:rsidRPr="00EE7CF1" w:rsidRDefault="00EA7259" w:rsidP="00EA7259">
      <w:pPr>
        <w:pStyle w:val="BodyText"/>
        <w:jc w:val="both"/>
        <w:rPr>
          <w:rFonts w:ascii="Lato" w:hAnsi="Lato" w:cs="Dubai"/>
        </w:rPr>
      </w:pPr>
      <w:r w:rsidRPr="00EE7CF1">
        <w:rPr>
          <w:rFonts w:ascii="Lato" w:hAnsi="Lato" w:cs="Dubai"/>
        </w:rPr>
        <w:t>Washington DC, 9009</w:t>
      </w:r>
    </w:p>
    <w:p w14:paraId="35912A8D" w14:textId="77777777" w:rsidR="00184D9C" w:rsidRPr="00EE7CF1" w:rsidRDefault="00EA7259" w:rsidP="00EA7259">
      <w:pPr>
        <w:pStyle w:val="BodyText"/>
        <w:jc w:val="both"/>
        <w:rPr>
          <w:rFonts w:ascii="Lato" w:hAnsi="Lato" w:cs="Dubai"/>
        </w:rPr>
      </w:pPr>
      <w:r w:rsidRPr="00EE7CF1">
        <w:rPr>
          <w:rFonts w:ascii="Lato" w:hAnsi="Lato" w:cs="Dubai"/>
        </w:rPr>
        <w:t>marcusjohn@birdegstone.com</w:t>
      </w:r>
    </w:p>
    <w:p w14:paraId="35912A90" w14:textId="77777777" w:rsidR="00184D9C" w:rsidRPr="00EE7CF1" w:rsidRDefault="00EA7259" w:rsidP="00EA7259">
      <w:pPr>
        <w:pStyle w:val="BodyText"/>
        <w:jc w:val="both"/>
        <w:rPr>
          <w:rFonts w:ascii="Lato" w:hAnsi="Lato" w:cs="Dubai"/>
        </w:rPr>
      </w:pPr>
      <w:r w:rsidRPr="00EE7CF1">
        <w:rPr>
          <w:rFonts w:ascii="Lato" w:hAnsi="Lato" w:cs="Dubai"/>
        </w:rPr>
        <w:t>September 13th, 2019</w:t>
      </w:r>
    </w:p>
    <w:p w14:paraId="35912A93" w14:textId="77777777" w:rsidR="00184D9C" w:rsidRPr="00EE7CF1" w:rsidRDefault="00EA7259" w:rsidP="00EA7259">
      <w:pPr>
        <w:pStyle w:val="BodyText"/>
        <w:jc w:val="both"/>
        <w:rPr>
          <w:rFonts w:ascii="Lato" w:hAnsi="Lato" w:cs="Dubai"/>
        </w:rPr>
      </w:pPr>
      <w:r w:rsidRPr="00EE7CF1">
        <w:rPr>
          <w:rFonts w:ascii="Lato" w:hAnsi="Lato" w:cs="Dubai"/>
        </w:rPr>
        <w:t>Aggrey Miller</w:t>
      </w:r>
    </w:p>
    <w:p w14:paraId="35912A95" w14:textId="77777777" w:rsidR="00184D9C" w:rsidRPr="00EE7CF1" w:rsidRDefault="00EA7259" w:rsidP="00EA7259">
      <w:pPr>
        <w:pStyle w:val="BodyText"/>
        <w:jc w:val="both"/>
        <w:rPr>
          <w:rFonts w:ascii="Lato" w:hAnsi="Lato" w:cs="Dubai"/>
        </w:rPr>
      </w:pPr>
      <w:r w:rsidRPr="00EE7CF1">
        <w:rPr>
          <w:rFonts w:ascii="Lato" w:hAnsi="Lato" w:cs="Dubai"/>
        </w:rPr>
        <w:t>HR Manager</w:t>
      </w:r>
    </w:p>
    <w:p w14:paraId="35912A97" w14:textId="77777777" w:rsidR="00184D9C" w:rsidRPr="00EE7CF1" w:rsidRDefault="00EA7259" w:rsidP="00EA7259">
      <w:pPr>
        <w:pStyle w:val="BodyText"/>
        <w:jc w:val="both"/>
        <w:rPr>
          <w:rFonts w:ascii="Lato" w:hAnsi="Lato" w:cs="Dubai"/>
        </w:rPr>
      </w:pPr>
      <w:proofErr w:type="spellStart"/>
      <w:r w:rsidRPr="00EE7CF1">
        <w:rPr>
          <w:rFonts w:ascii="Lato" w:hAnsi="Lato" w:cs="Dubai"/>
        </w:rPr>
        <w:t>Superblits</w:t>
      </w:r>
      <w:proofErr w:type="spellEnd"/>
      <w:r w:rsidRPr="00EE7CF1">
        <w:rPr>
          <w:rFonts w:ascii="Lato" w:hAnsi="Lato" w:cs="Dubai"/>
        </w:rPr>
        <w:t xml:space="preserve"> suppliers Ltd</w:t>
      </w:r>
    </w:p>
    <w:p w14:paraId="35912A99" w14:textId="77777777" w:rsidR="00184D9C" w:rsidRPr="00EE7CF1" w:rsidRDefault="00EA7259" w:rsidP="00EA7259">
      <w:pPr>
        <w:pStyle w:val="BodyText"/>
        <w:jc w:val="both"/>
        <w:rPr>
          <w:rFonts w:ascii="Lato" w:hAnsi="Lato" w:cs="Dubai"/>
        </w:rPr>
      </w:pPr>
      <w:r w:rsidRPr="00EE7CF1">
        <w:rPr>
          <w:rFonts w:ascii="Lato" w:hAnsi="Lato" w:cs="Dubai"/>
        </w:rPr>
        <w:t>232 Apple St,</w:t>
      </w:r>
    </w:p>
    <w:p w14:paraId="35912A9B" w14:textId="29C9D94D" w:rsidR="00184D9C" w:rsidRPr="00EE7CF1" w:rsidRDefault="00EA7259" w:rsidP="00EA7259">
      <w:pPr>
        <w:pStyle w:val="BodyText"/>
        <w:jc w:val="both"/>
        <w:rPr>
          <w:rFonts w:ascii="Lato" w:hAnsi="Lato" w:cs="Dubai"/>
        </w:rPr>
      </w:pPr>
      <w:r w:rsidRPr="00EE7CF1">
        <w:rPr>
          <w:rFonts w:ascii="Lato" w:hAnsi="Lato" w:cs="Dubai"/>
        </w:rPr>
        <w:t>Washington, 90100</w:t>
      </w:r>
    </w:p>
    <w:p w14:paraId="61AE6963" w14:textId="77777777" w:rsidR="00A923D9" w:rsidRPr="00EE7CF1" w:rsidRDefault="00EA7259" w:rsidP="00EA7259">
      <w:pPr>
        <w:pStyle w:val="BodyText"/>
        <w:jc w:val="both"/>
        <w:rPr>
          <w:rFonts w:ascii="Lato" w:hAnsi="Lato" w:cs="Dubai"/>
        </w:rPr>
      </w:pPr>
      <w:r w:rsidRPr="00EE7CF1">
        <w:rPr>
          <w:rFonts w:ascii="Lato" w:hAnsi="Lato" w:cs="Dubai"/>
        </w:rPr>
        <w:t>Dear Mr. Miller,</w:t>
      </w:r>
    </w:p>
    <w:p w14:paraId="095F70FA" w14:textId="77777777" w:rsidR="00A923D9" w:rsidRPr="00EE7CF1" w:rsidRDefault="00EA7259" w:rsidP="00EA7259">
      <w:pPr>
        <w:pStyle w:val="BodyText"/>
        <w:jc w:val="both"/>
        <w:rPr>
          <w:rFonts w:ascii="Lato" w:hAnsi="Lato" w:cs="Dubai"/>
        </w:rPr>
      </w:pPr>
      <w:r w:rsidRPr="00EE7CF1">
        <w:rPr>
          <w:rFonts w:ascii="Lato" w:hAnsi="Lato" w:cs="Dubai"/>
        </w:rPr>
        <w:t>I write this letter to apply for your public relations coordinator position. After critically going through the requirements for this position, I believe I am the perfect match for the role.</w:t>
      </w:r>
    </w:p>
    <w:p w14:paraId="35912AA2" w14:textId="696957F0" w:rsidR="00184D9C" w:rsidRPr="00EE7CF1" w:rsidRDefault="00EA7259" w:rsidP="00EA7259">
      <w:pPr>
        <w:pStyle w:val="BodyText"/>
        <w:jc w:val="both"/>
        <w:rPr>
          <w:rFonts w:ascii="Lato" w:hAnsi="Lato" w:cs="Dubai"/>
        </w:rPr>
      </w:pPr>
      <w:r w:rsidRPr="00EE7CF1">
        <w:rPr>
          <w:rFonts w:ascii="Lato" w:hAnsi="Lato" w:cs="Dubai"/>
        </w:rPr>
        <w:t xml:space="preserve">Four years ago, I graduated with a degree in Journalism from the Modern State School of Media. After my graduation, I have worked as a freelance journalist creating publications in many regional, national and international magazines and newspapers. After working for two years, I developed a keen interest in </w:t>
      </w:r>
      <w:proofErr w:type="gramStart"/>
      <w:r w:rsidRPr="00EE7CF1">
        <w:rPr>
          <w:rFonts w:ascii="Lato" w:hAnsi="Lato" w:cs="Dubai"/>
        </w:rPr>
        <w:t>Public</w:t>
      </w:r>
      <w:proofErr w:type="gramEnd"/>
      <w:r w:rsidRPr="00EE7CF1">
        <w:rPr>
          <w:rFonts w:ascii="Lato" w:hAnsi="Lato" w:cs="Dubai"/>
        </w:rPr>
        <w:t xml:space="preserve"> relations and therefore enrolled for a Master’s Degree in Public relations At </w:t>
      </w:r>
      <w:proofErr w:type="spellStart"/>
      <w:r w:rsidRPr="00EE7CF1">
        <w:rPr>
          <w:rFonts w:ascii="Lato" w:hAnsi="Lato" w:cs="Dubai"/>
        </w:rPr>
        <w:t>JournalStar</w:t>
      </w:r>
      <w:proofErr w:type="spellEnd"/>
      <w:r w:rsidRPr="00EE7CF1">
        <w:rPr>
          <w:rFonts w:ascii="Lato" w:hAnsi="Lato" w:cs="Dubai"/>
        </w:rPr>
        <w:t xml:space="preserve"> University. I will be graduating from this program in the next two months.</w:t>
      </w:r>
    </w:p>
    <w:p w14:paraId="35912AA4" w14:textId="48E17D1F" w:rsidR="00184D9C" w:rsidRPr="00EE7CF1" w:rsidRDefault="00EA7259" w:rsidP="00EA7259">
      <w:pPr>
        <w:pStyle w:val="BodyText"/>
        <w:jc w:val="both"/>
        <w:rPr>
          <w:rFonts w:ascii="Lato" w:hAnsi="Lato" w:cs="Dubai"/>
        </w:rPr>
      </w:pPr>
      <w:r w:rsidRPr="00EE7CF1">
        <w:rPr>
          <w:rFonts w:ascii="Lato" w:hAnsi="Lato" w:cs="Dubai"/>
        </w:rPr>
        <w:t xml:space="preserve">During my </w:t>
      </w:r>
      <w:proofErr w:type="gramStart"/>
      <w:r w:rsidRPr="00EE7CF1">
        <w:rPr>
          <w:rFonts w:ascii="Lato" w:hAnsi="Lato" w:cs="Dubai"/>
        </w:rPr>
        <w:t>Master's</w:t>
      </w:r>
      <w:proofErr w:type="gramEnd"/>
      <w:r w:rsidRPr="00EE7CF1">
        <w:rPr>
          <w:rFonts w:ascii="Lato" w:hAnsi="Lato" w:cs="Dubai"/>
        </w:rPr>
        <w:t xml:space="preserve"> studies, I have been privileged to work as a trainee at Ambassadors PR firm, mainly in organizing campaigns. My background training in Journalism and my practical and theoretical understanding of PR and the masses have enabled me to lead in compelling, engaging</w:t>
      </w:r>
      <w:r w:rsidR="00A923D9" w:rsidRPr="00EE7CF1">
        <w:rPr>
          <w:rFonts w:ascii="Lato" w:hAnsi="Lato" w:cs="Dubai"/>
        </w:rPr>
        <w:t>,</w:t>
      </w:r>
      <w:r w:rsidRPr="00EE7CF1">
        <w:rPr>
          <w:rFonts w:ascii="Lato" w:hAnsi="Lato" w:cs="Dubai"/>
        </w:rPr>
        <w:t xml:space="preserve"> and productive campaigns.</w:t>
      </w:r>
    </w:p>
    <w:p w14:paraId="35912AA6" w14:textId="77777777" w:rsidR="00184D9C" w:rsidRPr="00EE7CF1" w:rsidRDefault="00EA7259" w:rsidP="00EA7259">
      <w:pPr>
        <w:pStyle w:val="BodyText"/>
        <w:jc w:val="both"/>
        <w:rPr>
          <w:rFonts w:ascii="Lato" w:hAnsi="Lato" w:cs="Dubai"/>
        </w:rPr>
      </w:pPr>
      <w:r w:rsidRPr="00EE7CF1">
        <w:rPr>
          <w:rFonts w:ascii="Lato" w:hAnsi="Lato" w:cs="Dubai"/>
        </w:rPr>
        <w:t xml:space="preserve">Although I may not have extensive experience in public relations, I believe my knowledge of both journalism and PR will be </w:t>
      </w:r>
      <w:proofErr w:type="gramStart"/>
      <w:r w:rsidRPr="00EE7CF1">
        <w:rPr>
          <w:rFonts w:ascii="Lato" w:hAnsi="Lato" w:cs="Dubai"/>
        </w:rPr>
        <w:t>a valuable asset</w:t>
      </w:r>
      <w:proofErr w:type="gramEnd"/>
      <w:r w:rsidRPr="00EE7CF1">
        <w:rPr>
          <w:rFonts w:ascii="Lato" w:hAnsi="Lato" w:cs="Dubai"/>
        </w:rPr>
        <w:t xml:space="preserve"> to your company. This information will assist me in crafting the best ways to target audiences.</w:t>
      </w:r>
    </w:p>
    <w:p w14:paraId="35912AA8" w14:textId="5727D3AC" w:rsidR="00184D9C" w:rsidRPr="00EE7CF1" w:rsidRDefault="00EA7259" w:rsidP="00EA7259">
      <w:pPr>
        <w:pStyle w:val="BodyText"/>
        <w:jc w:val="both"/>
        <w:rPr>
          <w:rFonts w:ascii="Lato" w:hAnsi="Lato" w:cs="Dubai"/>
        </w:rPr>
      </w:pPr>
      <w:r w:rsidRPr="00EE7CF1">
        <w:rPr>
          <w:rFonts w:ascii="Lato" w:hAnsi="Lato" w:cs="Dubai"/>
        </w:rPr>
        <w:t xml:space="preserve">I understand your company works in a very sensitive area and may suffer negative public perceptions if the information is not passed out correctly. In the last one year, I have been following happenings closely at your company, and I strongly admire the work the outgoing PR officer has been doing. He has always maintained the company’s narrative in the public eye positively. </w:t>
      </w:r>
      <w:r w:rsidR="00A923D9" w:rsidRPr="00EE7CF1">
        <w:rPr>
          <w:rFonts w:ascii="Lato" w:hAnsi="Lato" w:cs="Dubai"/>
        </w:rPr>
        <w:t>It</w:t>
      </w:r>
      <w:r w:rsidRPr="00EE7CF1">
        <w:rPr>
          <w:rFonts w:ascii="Lato" w:hAnsi="Lato" w:cs="Dubai"/>
        </w:rPr>
        <w:t xml:space="preserve"> is something I would like to promote and support if you grant me the opportunity.</w:t>
      </w:r>
    </w:p>
    <w:p w14:paraId="35912AAA" w14:textId="0A29CE6C" w:rsidR="00184D9C" w:rsidRPr="00EE7CF1" w:rsidRDefault="00892AE3" w:rsidP="00EA7259">
      <w:pPr>
        <w:pStyle w:val="BodyText"/>
        <w:jc w:val="both"/>
        <w:rPr>
          <w:rFonts w:ascii="Lato" w:hAnsi="Lato" w:cs="Dubai"/>
        </w:rPr>
      </w:pPr>
      <w:r w:rsidRPr="00EE7CF1">
        <w:rPr>
          <w:rFonts w:ascii="Lato" w:hAnsi="Lato" w:cs="Dubai"/>
        </w:rPr>
        <w:t>I</w:t>
      </w:r>
      <w:r w:rsidR="00EA7259" w:rsidRPr="00EE7CF1">
        <w:rPr>
          <w:rFonts w:ascii="Lato" w:hAnsi="Lato" w:cs="Dubai"/>
        </w:rPr>
        <w:t>n this respect, I will appreciate an opportunity where we can talk more about my skill, experience, and what I can do for your company. I’m available for more details.</w:t>
      </w:r>
    </w:p>
    <w:p w14:paraId="35912AAC" w14:textId="77777777" w:rsidR="00184D9C" w:rsidRPr="00EE7CF1" w:rsidRDefault="00EA7259" w:rsidP="00EA7259">
      <w:pPr>
        <w:pStyle w:val="BodyText"/>
        <w:jc w:val="both"/>
        <w:rPr>
          <w:rFonts w:ascii="Lato" w:hAnsi="Lato" w:cs="Dubai"/>
        </w:rPr>
      </w:pPr>
      <w:r w:rsidRPr="00EE7CF1">
        <w:rPr>
          <w:rFonts w:ascii="Lato" w:hAnsi="Lato" w:cs="Dubai"/>
        </w:rPr>
        <w:t>Thank you for your time and consideration.</w:t>
      </w:r>
    </w:p>
    <w:p w14:paraId="35912AAE" w14:textId="77777777" w:rsidR="00184D9C" w:rsidRPr="00EE7CF1" w:rsidRDefault="00EA7259" w:rsidP="00EA7259">
      <w:pPr>
        <w:pStyle w:val="BodyText"/>
        <w:jc w:val="both"/>
        <w:rPr>
          <w:rFonts w:ascii="Lato" w:hAnsi="Lato" w:cs="Dubai"/>
        </w:rPr>
      </w:pPr>
      <w:r w:rsidRPr="00EE7CF1">
        <w:rPr>
          <w:rFonts w:ascii="Lato" w:hAnsi="Lato" w:cs="Dubai"/>
        </w:rPr>
        <w:t>Kind regards,</w:t>
      </w:r>
    </w:p>
    <w:p w14:paraId="35912AB0" w14:textId="77777777" w:rsidR="00184D9C" w:rsidRPr="00EE7CF1" w:rsidRDefault="00EA7259" w:rsidP="00EA7259">
      <w:pPr>
        <w:pStyle w:val="BodyText"/>
        <w:jc w:val="both"/>
        <w:rPr>
          <w:rFonts w:ascii="Lato" w:hAnsi="Lato" w:cs="Dubai"/>
        </w:rPr>
      </w:pPr>
      <w:r w:rsidRPr="00EE7CF1">
        <w:rPr>
          <w:rFonts w:ascii="Lato" w:hAnsi="Lato" w:cs="Dubai"/>
        </w:rPr>
        <w:lastRenderedPageBreak/>
        <w:t>John Marcus</w:t>
      </w:r>
    </w:p>
    <w:sectPr w:rsidR="00184D9C" w:rsidRPr="00EE7CF1">
      <w:pgSz w:w="11906" w:h="16838"/>
      <w:pgMar w:top="567" w:right="567" w:bottom="567" w:left="1134" w:header="0" w:footer="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iberation Serif">
    <w:altName w:val="Times New Roman"/>
    <w:charset w:val="00"/>
    <w:family w:val="roman"/>
    <w:pitch w:val="variable"/>
  </w:font>
  <w:font w:name="DejaVu Sans">
    <w:altName w:val="Verdana"/>
    <w:panose1 w:val="00000000000000000000"/>
    <w:charset w:val="00"/>
    <w:family w:val="roman"/>
    <w:notTrueType/>
    <w:pitch w:val="default"/>
  </w:font>
  <w:font w:name="Thorndale">
    <w:altName w:val="Times New Roman"/>
    <w:charset w:val="00"/>
    <w:family w:val="roman"/>
    <w:pitch w:val="variable"/>
  </w:font>
  <w:font w:name="Times New Roman">
    <w:panose1 w:val="02020603050405020304"/>
    <w:charset w:val="00"/>
    <w:family w:val="roman"/>
    <w:pitch w:val="variable"/>
    <w:sig w:usb0="E0002EFF" w:usb1="C000785B" w:usb2="00000009" w:usb3="00000000" w:csb0="000001FF" w:csb1="00000000"/>
  </w:font>
  <w:font w:name="Albany">
    <w:altName w:val="Arial"/>
    <w:charset w:val="00"/>
    <w:family w:val="swiss"/>
    <w:pitch w:val="variable"/>
  </w:font>
  <w:font w:name="Lato">
    <w:panose1 w:val="020F0502020204030203"/>
    <w:charset w:val="00"/>
    <w:family w:val="swiss"/>
    <w:pitch w:val="variable"/>
    <w:sig w:usb0="800000AF" w:usb1="4000604A" w:usb2="00000000" w:usb3="00000000" w:csb0="00000093" w:csb1="00000000"/>
  </w:font>
  <w:font w:name="Dubai">
    <w:panose1 w:val="020B0503030403030204"/>
    <w:charset w:val="00"/>
    <w:family w:val="swiss"/>
    <w:pitch w:val="variable"/>
    <w:sig w:usb0="80002067"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1134"/>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M3MzW0NDU3sjQ0sbBQ0lEKTi0uzszPAykwrAUAzr7ArSwAAAA="/>
  </w:docVars>
  <w:rsids>
    <w:rsidRoot w:val="00184D9C"/>
    <w:rsid w:val="00184D9C"/>
    <w:rsid w:val="00892AE3"/>
    <w:rsid w:val="00A923D9"/>
    <w:rsid w:val="00DE6C9C"/>
    <w:rsid w:val="00EA7259"/>
    <w:rsid w:val="00EE7CF1"/>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912A81"/>
  <w15:docId w15:val="{5A4244DF-9030-4FB4-9BA8-4DB1E5EE7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DejaVu Sans" w:hAnsi="Liberation Serif" w:cs="DejaVu Sans"/>
        <w:sz w:val="24"/>
        <w:szCs w:val="24"/>
        <w:lang w:val="en-US"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paragraph" w:styleId="Heading1">
    <w:name w:val="heading 1"/>
    <w:basedOn w:val="Heading"/>
    <w:next w:val="BodyText"/>
    <w:uiPriority w:val="9"/>
    <w:qFormat/>
    <w:pPr>
      <w:outlineLvl w:val="0"/>
    </w:pPr>
    <w:rPr>
      <w:rFonts w:ascii="Thorndale" w:hAnsi="Thorndale"/>
      <w:b/>
      <w:bCs/>
      <w:sz w:val="48"/>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ndnoteCharacters">
    <w:name w:val="Endnote Characters"/>
    <w:qFormat/>
  </w:style>
  <w:style w:type="character" w:customStyle="1" w:styleId="FootnoteCharacters">
    <w:name w:val="Footnote Characters"/>
    <w:qFormat/>
  </w:style>
  <w:style w:type="character" w:customStyle="1" w:styleId="InternetLink">
    <w:name w:val="Internet Link"/>
    <w:rPr>
      <w:color w:val="000080"/>
      <w:u w:val="single"/>
    </w:rPr>
  </w:style>
  <w:style w:type="paragraph" w:customStyle="1" w:styleId="HorizontalLine">
    <w:name w:val="Horizontal Line"/>
    <w:basedOn w:val="Normal"/>
    <w:next w:val="BodyText"/>
    <w:qFormat/>
    <w:pPr>
      <w:pBdr>
        <w:bottom w:val="double" w:sz="2" w:space="0" w:color="808080"/>
      </w:pBdr>
      <w:spacing w:after="283"/>
    </w:pPr>
    <w:rPr>
      <w:sz w:val="12"/>
    </w:rPr>
  </w:style>
  <w:style w:type="paragraph" w:styleId="EnvelopeReturn">
    <w:name w:val="envelope return"/>
    <w:basedOn w:val="Normal"/>
    <w:rPr>
      <w:i/>
    </w:rPr>
  </w:style>
  <w:style w:type="paragraph" w:customStyle="1" w:styleId="TableContents">
    <w:name w:val="Table Contents"/>
    <w:basedOn w:val="BodyText"/>
    <w:qFormat/>
  </w:style>
  <w:style w:type="paragraph" w:styleId="Footer">
    <w:name w:val="footer"/>
    <w:basedOn w:val="Normal"/>
    <w:pPr>
      <w:suppressLineNumbers/>
      <w:tabs>
        <w:tab w:val="center" w:pos="4818"/>
        <w:tab w:val="right" w:pos="9637"/>
      </w:tabs>
    </w:pPr>
  </w:style>
  <w:style w:type="paragraph" w:styleId="Header">
    <w:name w:val="header"/>
    <w:basedOn w:val="Normal"/>
    <w:pPr>
      <w:suppressLineNumbers/>
      <w:tabs>
        <w:tab w:val="center" w:pos="4818"/>
        <w:tab w:val="right" w:pos="9637"/>
      </w:tabs>
    </w:pPr>
  </w:style>
  <w:style w:type="paragraph" w:customStyle="1" w:styleId="Index">
    <w:name w:val="Index"/>
    <w:basedOn w:val="Normal"/>
    <w:qFormat/>
    <w:pPr>
      <w:suppressLineNumbers/>
    </w:pPr>
  </w:style>
  <w:style w:type="paragraph" w:styleId="Caption">
    <w:name w:val="caption"/>
    <w:basedOn w:val="Normal"/>
    <w:qFormat/>
    <w:pPr>
      <w:suppressLineNumbers/>
      <w:spacing w:before="120" w:after="120"/>
    </w:pPr>
    <w:rPr>
      <w:i/>
      <w:iCs/>
    </w:rPr>
  </w:style>
  <w:style w:type="paragraph" w:styleId="List">
    <w:name w:val="List"/>
    <w:basedOn w:val="BodyText"/>
  </w:style>
  <w:style w:type="paragraph" w:styleId="BodyText">
    <w:name w:val="Body Text"/>
    <w:basedOn w:val="Normal"/>
    <w:pPr>
      <w:spacing w:after="283"/>
    </w:pPr>
  </w:style>
  <w:style w:type="paragraph" w:customStyle="1" w:styleId="Heading">
    <w:name w:val="Heading"/>
    <w:basedOn w:val="Normal"/>
    <w:next w:val="BodyText"/>
    <w:qFormat/>
    <w:pPr>
      <w:keepNext/>
      <w:spacing w:before="240" w:after="283"/>
    </w:pPr>
    <w:rPr>
      <w:rFonts w:ascii="Albany" w:hAnsi="Albany"/>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314</Words>
  <Characters>1795</Characters>
  <Application>Microsoft Office Word</Application>
  <DocSecurity>0</DocSecurity>
  <Lines>14</Lines>
  <Paragraphs>4</Paragraphs>
  <ScaleCrop>false</ScaleCrop>
  <Company/>
  <LinksUpToDate>false</LinksUpToDate>
  <CharactersWithSpaces>2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92321</cp:lastModifiedBy>
  <cp:revision>6</cp:revision>
  <dcterms:created xsi:type="dcterms:W3CDTF">2019-10-28T19:39:00Z</dcterms:created>
  <dcterms:modified xsi:type="dcterms:W3CDTF">2021-08-07T05:18: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creator/>
  <dc:description/>
  <dc:language>en-US</dc:language>
  <cp:lastModifiedBy/>
  <cp:revision>0</cp:revision>
  <dc:subject/>
  <dc:title/>
</cp:coreProperties>
</file>